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1B713C">
      <w:pP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2C0C7E62" w:rsidR="00317E4A" w:rsidRPr="0036104E" w:rsidRDefault="00F35937" w:rsidP="001B713C">
            <w:pPr>
              <w:pStyle w:val="TableParagraph"/>
              <w:spacing w:before="1" w:line="360" w:lineRule="auto"/>
              <w:jc w:val="both"/>
              <w:rPr>
                <w:sz w:val="24"/>
                <w:szCs w:val="24"/>
              </w:rPr>
            </w:pPr>
            <w:proofErr w:type="spellStart"/>
            <w:r>
              <w:rPr>
                <w:szCs w:val="24"/>
              </w:rPr>
              <w:t>Aumsai</w:t>
            </w:r>
            <w:proofErr w:type="spellEnd"/>
            <w:r>
              <w:rPr>
                <w:szCs w:val="24"/>
              </w:rPr>
              <w:t xml:space="preserve"> Waghmare, Rohan Kulkarni, Soundarya Rajput</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1B713C">
            <w:pPr>
              <w:pStyle w:val="TableParagraph"/>
              <w:spacing w:before="1" w:line="360" w:lineRule="auto"/>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0AC7D5CF" w:rsidR="002A5B18" w:rsidRPr="0036104E" w:rsidRDefault="00A02054" w:rsidP="001B713C">
            <w:pPr>
              <w:pStyle w:val="TableParagraph"/>
              <w:spacing w:before="1" w:line="360" w:lineRule="auto"/>
              <w:rPr>
                <w:sz w:val="24"/>
                <w:szCs w:val="24"/>
              </w:rPr>
            </w:pPr>
            <w:r>
              <w:rPr>
                <w:sz w:val="24"/>
                <w:szCs w:val="24"/>
              </w:rPr>
              <w:t>01/10/2022</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2F6216E7" w:rsidR="002A5B18" w:rsidRDefault="002A5B18" w:rsidP="00CF12B6"/>
    <w:p w14:paraId="6115784E" w14:textId="0FB520C1" w:rsidR="00A02054" w:rsidRDefault="00A02054" w:rsidP="00CF12B6"/>
    <w:p w14:paraId="32B64C7A" w14:textId="16A0BF49" w:rsidR="00A02054" w:rsidRDefault="00A02054" w:rsidP="00CF12B6"/>
    <w:p w14:paraId="2FD71AA1" w14:textId="77777777" w:rsidR="00A02054" w:rsidRDefault="00A02054"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6AEEF6C1" w:rsidR="002A5B18" w:rsidRDefault="001B713C" w:rsidP="00CF12B6">
            <w:pPr>
              <w:pStyle w:val="TableParagraph"/>
              <w:spacing w:line="268" w:lineRule="exact"/>
            </w:pPr>
            <w:r>
              <w:t>1</w:t>
            </w:r>
          </w:p>
        </w:tc>
        <w:tc>
          <w:tcPr>
            <w:tcW w:w="1281" w:type="dxa"/>
          </w:tcPr>
          <w:p w14:paraId="0F199623" w14:textId="0D695CC1" w:rsidR="002A5B18" w:rsidRDefault="001B713C" w:rsidP="00CF12B6">
            <w:pPr>
              <w:pStyle w:val="TableParagraph"/>
              <w:spacing w:line="268" w:lineRule="exact"/>
            </w:pPr>
            <w:r>
              <w:t>01.10.2022</w:t>
            </w:r>
          </w:p>
        </w:tc>
        <w:tc>
          <w:tcPr>
            <w:tcW w:w="1393" w:type="dxa"/>
          </w:tcPr>
          <w:p w14:paraId="63A16CD1" w14:textId="7DBBFC90" w:rsidR="002A5B18" w:rsidRDefault="001B713C" w:rsidP="00CF12B6">
            <w:pPr>
              <w:pStyle w:val="TableParagraph"/>
              <w:spacing w:line="268" w:lineRule="exact"/>
            </w:pPr>
            <w:proofErr w:type="spellStart"/>
            <w:r>
              <w:t>Aumsai</w:t>
            </w:r>
            <w:proofErr w:type="spellEnd"/>
            <w:r>
              <w:t xml:space="preserve"> Waghmare</w:t>
            </w: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3524AD72" w14:textId="77777777" w:rsidR="00A02054" w:rsidRDefault="00A02054" w:rsidP="009605A2">
      <w:pPr>
        <w:spacing w:before="35"/>
        <w:jc w:val="center"/>
        <w:rPr>
          <w:rFonts w:ascii="Calibri Light"/>
          <w:b/>
          <w:bCs/>
          <w:color w:val="000000" w:themeColor="text1"/>
          <w:sz w:val="36"/>
          <w:szCs w:val="24"/>
        </w:rPr>
      </w:pPr>
    </w:p>
    <w:p w14:paraId="2620938A" w14:textId="6A25546C"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lastRenderedPageBreak/>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outlineLvl w:val="1"/>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000000">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lastRenderedPageBreak/>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w:t>
      </w:r>
      <w:r>
        <w:rPr>
          <w:rFonts w:asciiTheme="minorHAnsi" w:hAnsiTheme="minorHAnsi" w:cstheme="minorHAnsi"/>
        </w:rPr>
        <w:lastRenderedPageBreak/>
        <w:t xml:space="preserve">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84265FB" w14:textId="5B1EABB4" w:rsidR="00FE0A5E"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5A890B04">
            <wp:simplePos x="0" y="0"/>
            <wp:positionH relativeFrom="margin">
              <wp:align>left</wp:align>
            </wp:positionH>
            <wp:positionV relativeFrom="paragraph">
              <wp:posOffset>5715</wp:posOffset>
            </wp:positionV>
            <wp:extent cx="5661299" cy="18745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7140" cy="18764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lastRenderedPageBreak/>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56787896" w:rsidR="00C015B2" w:rsidRDefault="00C015B2" w:rsidP="00C015B2">
      <w:pPr>
        <w:rPr>
          <w:rFonts w:asciiTheme="minorHAnsi" w:hAnsiTheme="minorHAnsi" w:cstheme="minorHAnsi"/>
        </w:rPr>
      </w:pPr>
    </w:p>
    <w:p w14:paraId="66B6EE0D" w14:textId="12D76794" w:rsidR="00A02054" w:rsidRDefault="00A02054" w:rsidP="00C015B2">
      <w:pPr>
        <w:rPr>
          <w:rFonts w:asciiTheme="minorHAnsi" w:hAnsiTheme="minorHAnsi" w:cstheme="minorHAnsi"/>
        </w:rPr>
      </w:pPr>
    </w:p>
    <w:p w14:paraId="6CAD6018" w14:textId="524C75EC" w:rsidR="00A02054" w:rsidRDefault="00A02054" w:rsidP="00C015B2">
      <w:pPr>
        <w:rPr>
          <w:rFonts w:asciiTheme="minorHAnsi" w:hAnsiTheme="minorHAnsi" w:cstheme="minorHAnsi"/>
        </w:rPr>
      </w:pPr>
    </w:p>
    <w:p w14:paraId="5A54CCA7" w14:textId="023C0E6B" w:rsidR="00A02054" w:rsidRDefault="00A02054" w:rsidP="00C015B2">
      <w:pPr>
        <w:rPr>
          <w:rFonts w:asciiTheme="minorHAnsi" w:hAnsiTheme="minorHAnsi" w:cstheme="minorHAnsi"/>
        </w:rPr>
      </w:pPr>
    </w:p>
    <w:p w14:paraId="5501D9FD" w14:textId="4314A4D1" w:rsidR="00A02054" w:rsidRDefault="00A02054" w:rsidP="00C015B2">
      <w:pPr>
        <w:rPr>
          <w:rFonts w:asciiTheme="minorHAnsi" w:hAnsiTheme="minorHAnsi" w:cstheme="minorHAnsi"/>
        </w:rPr>
      </w:pPr>
    </w:p>
    <w:p w14:paraId="0A03B19B" w14:textId="4AC14C51" w:rsidR="00A02054" w:rsidRDefault="00A02054" w:rsidP="00C015B2">
      <w:pPr>
        <w:rPr>
          <w:rFonts w:asciiTheme="minorHAnsi" w:hAnsiTheme="minorHAnsi" w:cstheme="minorHAnsi"/>
        </w:rPr>
      </w:pPr>
    </w:p>
    <w:p w14:paraId="7499A46D" w14:textId="4545E41B" w:rsidR="00A02054" w:rsidRDefault="00A02054" w:rsidP="00C015B2">
      <w:pPr>
        <w:rPr>
          <w:rFonts w:asciiTheme="minorHAnsi" w:hAnsiTheme="minorHAnsi" w:cstheme="minorHAnsi"/>
        </w:rPr>
      </w:pPr>
    </w:p>
    <w:p w14:paraId="254CB90D" w14:textId="0B63E804" w:rsidR="00A02054" w:rsidRDefault="00A02054" w:rsidP="00C015B2">
      <w:pPr>
        <w:rPr>
          <w:rFonts w:asciiTheme="minorHAnsi" w:hAnsiTheme="minorHAnsi" w:cstheme="minorHAnsi"/>
        </w:rPr>
      </w:pPr>
    </w:p>
    <w:p w14:paraId="12C88F16" w14:textId="33260A39" w:rsidR="00A02054" w:rsidRDefault="00A02054" w:rsidP="00C015B2">
      <w:pPr>
        <w:rPr>
          <w:rFonts w:asciiTheme="minorHAnsi" w:hAnsiTheme="minorHAnsi" w:cstheme="minorHAnsi"/>
        </w:rPr>
      </w:pPr>
    </w:p>
    <w:p w14:paraId="5562EE45" w14:textId="4F5BA46F" w:rsidR="00A02054" w:rsidRDefault="00A02054" w:rsidP="00C015B2">
      <w:pPr>
        <w:rPr>
          <w:rFonts w:asciiTheme="minorHAnsi" w:hAnsiTheme="minorHAnsi" w:cstheme="minorHAnsi"/>
        </w:rPr>
      </w:pPr>
    </w:p>
    <w:p w14:paraId="09C00839" w14:textId="77777777" w:rsidR="00A02054" w:rsidRPr="00F000AA" w:rsidRDefault="00A02054"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lastRenderedPageBreak/>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RMSE) and Mean Absolute Error (MAE) are generally used for continuous variable’s accuracy measurement. It can be said that the average model prediction error can be expressed in units </w:t>
      </w:r>
      <w:r w:rsidRPr="00F000AA">
        <w:rPr>
          <w:rFonts w:ascii="Calibri" w:hAnsi="Calibri" w:cs="Calibri"/>
          <w:sz w:val="24"/>
        </w:rPr>
        <w:lastRenderedPageBreak/>
        <w:t>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lastRenderedPageBreak/>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w:t>
      </w:r>
      <w:r w:rsidRPr="00283EF0">
        <w:rPr>
          <w:rFonts w:ascii="Calibri" w:hAnsi="Calibri" w:cs="Calibri"/>
        </w:rPr>
        <w:lastRenderedPageBreak/>
        <w:t>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27083AA4" w:rsidR="00283EF0" w:rsidRDefault="00283EF0" w:rsidP="00CF12B6">
      <w:pPr>
        <w:spacing w:line="276" w:lineRule="auto"/>
        <w:jc w:val="both"/>
      </w:pPr>
    </w:p>
    <w:p w14:paraId="01BE6772" w14:textId="009326EE" w:rsidR="00A02054" w:rsidRDefault="00A02054" w:rsidP="00CF12B6">
      <w:pPr>
        <w:spacing w:line="276" w:lineRule="auto"/>
        <w:jc w:val="both"/>
      </w:pPr>
    </w:p>
    <w:p w14:paraId="284939E1" w14:textId="1C3E26CE" w:rsidR="00A02054" w:rsidRDefault="00A02054" w:rsidP="00CF12B6">
      <w:pPr>
        <w:spacing w:line="276" w:lineRule="auto"/>
        <w:jc w:val="both"/>
      </w:pPr>
    </w:p>
    <w:p w14:paraId="17636AC4" w14:textId="5C03ACB1" w:rsidR="00A02054" w:rsidRDefault="00A02054" w:rsidP="00CF12B6">
      <w:pPr>
        <w:spacing w:line="276" w:lineRule="auto"/>
        <w:jc w:val="both"/>
      </w:pPr>
    </w:p>
    <w:p w14:paraId="1404EF70" w14:textId="1C62517D" w:rsidR="00A02054" w:rsidRDefault="00A02054" w:rsidP="00CF12B6">
      <w:pPr>
        <w:spacing w:line="276" w:lineRule="auto"/>
        <w:jc w:val="both"/>
      </w:pPr>
    </w:p>
    <w:p w14:paraId="02DCEBED" w14:textId="70538975" w:rsidR="00A02054" w:rsidRDefault="00A02054" w:rsidP="00CF12B6">
      <w:pPr>
        <w:spacing w:line="276" w:lineRule="auto"/>
        <w:jc w:val="both"/>
      </w:pPr>
    </w:p>
    <w:p w14:paraId="4FCD4DB5" w14:textId="122B016F" w:rsidR="00A02054" w:rsidRDefault="00A02054" w:rsidP="00CF12B6">
      <w:pPr>
        <w:spacing w:line="276" w:lineRule="auto"/>
        <w:jc w:val="both"/>
      </w:pPr>
    </w:p>
    <w:p w14:paraId="16E2A949" w14:textId="10852492" w:rsidR="00A02054" w:rsidRDefault="00A02054" w:rsidP="00CF12B6">
      <w:pPr>
        <w:spacing w:line="276" w:lineRule="auto"/>
        <w:jc w:val="both"/>
      </w:pPr>
    </w:p>
    <w:p w14:paraId="5ED8C0B7" w14:textId="3C6617DA" w:rsidR="00A02054" w:rsidRDefault="00A02054" w:rsidP="00CF12B6">
      <w:pPr>
        <w:spacing w:line="276" w:lineRule="auto"/>
        <w:jc w:val="both"/>
      </w:pPr>
    </w:p>
    <w:p w14:paraId="33ADEB33" w14:textId="3224D7AC" w:rsidR="00A02054" w:rsidRDefault="00A02054" w:rsidP="00CF12B6">
      <w:pPr>
        <w:spacing w:line="276" w:lineRule="auto"/>
        <w:jc w:val="both"/>
      </w:pPr>
    </w:p>
    <w:p w14:paraId="4A72BAA6" w14:textId="2E6F51FD" w:rsidR="00A02054" w:rsidRDefault="00A02054" w:rsidP="00CF12B6">
      <w:pPr>
        <w:spacing w:line="276" w:lineRule="auto"/>
        <w:jc w:val="both"/>
      </w:pPr>
    </w:p>
    <w:p w14:paraId="7FA92F06" w14:textId="187DEA66" w:rsidR="00A02054" w:rsidRDefault="00A02054" w:rsidP="00CF12B6">
      <w:pPr>
        <w:spacing w:line="276" w:lineRule="auto"/>
        <w:jc w:val="both"/>
      </w:pPr>
    </w:p>
    <w:p w14:paraId="31961037" w14:textId="64F8DA8E" w:rsidR="00A02054" w:rsidRDefault="00A02054" w:rsidP="00CF12B6">
      <w:pPr>
        <w:spacing w:line="276" w:lineRule="auto"/>
        <w:jc w:val="both"/>
      </w:pPr>
    </w:p>
    <w:p w14:paraId="39E56BDA" w14:textId="3167641C" w:rsidR="00A02054" w:rsidRDefault="00A02054" w:rsidP="00CF12B6">
      <w:pPr>
        <w:spacing w:line="276" w:lineRule="auto"/>
        <w:jc w:val="both"/>
      </w:pPr>
    </w:p>
    <w:p w14:paraId="66785ECF" w14:textId="32DA26D5" w:rsidR="00A02054" w:rsidRDefault="00A02054" w:rsidP="00CF12B6">
      <w:pPr>
        <w:spacing w:line="276" w:lineRule="auto"/>
        <w:jc w:val="both"/>
      </w:pPr>
    </w:p>
    <w:p w14:paraId="761087FA" w14:textId="733D7069" w:rsidR="00A02054" w:rsidRDefault="00A02054" w:rsidP="00CF12B6">
      <w:pPr>
        <w:spacing w:line="276" w:lineRule="auto"/>
        <w:jc w:val="both"/>
      </w:pPr>
    </w:p>
    <w:p w14:paraId="170E703F" w14:textId="1FF4DD5B" w:rsidR="00A02054" w:rsidRDefault="00A02054" w:rsidP="00CF12B6">
      <w:pPr>
        <w:spacing w:line="276" w:lineRule="auto"/>
        <w:jc w:val="both"/>
      </w:pPr>
    </w:p>
    <w:p w14:paraId="0FDCB5F1" w14:textId="213C95C6" w:rsidR="00A02054" w:rsidRDefault="00A02054" w:rsidP="00CF12B6">
      <w:pPr>
        <w:spacing w:line="276" w:lineRule="auto"/>
        <w:jc w:val="both"/>
      </w:pPr>
    </w:p>
    <w:p w14:paraId="2C4AA1C0" w14:textId="77777777" w:rsidR="00A02054" w:rsidRDefault="00A02054"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lastRenderedPageBreak/>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000000" w:rsidP="00283EF0">
      <w:pPr>
        <w:pStyle w:val="BodyText"/>
        <w:jc w:val="both"/>
        <w:rPr>
          <w:rStyle w:val="Hyperlink"/>
          <w:rFonts w:ascii="Calibri" w:hAnsi="Calibri" w:cs="Calibri"/>
        </w:rPr>
      </w:pPr>
      <w:hyperlink r:id="rId16"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lastRenderedPageBreak/>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2D5EF" w14:textId="77777777" w:rsidR="009E0FE2" w:rsidRDefault="009E0FE2" w:rsidP="007F0670">
      <w:r>
        <w:separator/>
      </w:r>
    </w:p>
  </w:endnote>
  <w:endnote w:type="continuationSeparator" w:id="0">
    <w:p w14:paraId="2D16B845" w14:textId="77777777" w:rsidR="009E0FE2" w:rsidRDefault="009E0FE2"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36EEA" w14:textId="77777777" w:rsidR="009E0FE2" w:rsidRDefault="009E0FE2" w:rsidP="007F0670">
      <w:r>
        <w:separator/>
      </w:r>
    </w:p>
  </w:footnote>
  <w:footnote w:type="continuationSeparator" w:id="0">
    <w:p w14:paraId="5B2AE242" w14:textId="77777777" w:rsidR="009E0FE2" w:rsidRDefault="009E0FE2"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725837762">
    <w:abstractNumId w:val="5"/>
  </w:num>
  <w:num w:numId="2" w16cid:durableId="1876312568">
    <w:abstractNumId w:val="7"/>
  </w:num>
  <w:num w:numId="3" w16cid:durableId="303856500">
    <w:abstractNumId w:val="10"/>
  </w:num>
  <w:num w:numId="4" w16cid:durableId="1672566665">
    <w:abstractNumId w:val="8"/>
  </w:num>
  <w:num w:numId="5" w16cid:durableId="1612711142">
    <w:abstractNumId w:val="1"/>
  </w:num>
  <w:num w:numId="6" w16cid:durableId="341710532">
    <w:abstractNumId w:val="18"/>
  </w:num>
  <w:num w:numId="7" w16cid:durableId="1038970778">
    <w:abstractNumId w:val="23"/>
  </w:num>
  <w:num w:numId="8" w16cid:durableId="1302537101">
    <w:abstractNumId w:val="17"/>
  </w:num>
  <w:num w:numId="9" w16cid:durableId="1676761858">
    <w:abstractNumId w:val="14"/>
  </w:num>
  <w:num w:numId="10" w16cid:durableId="386606340">
    <w:abstractNumId w:val="20"/>
  </w:num>
  <w:num w:numId="11" w16cid:durableId="4791630">
    <w:abstractNumId w:val="12"/>
  </w:num>
  <w:num w:numId="12" w16cid:durableId="837697141">
    <w:abstractNumId w:val="19"/>
  </w:num>
  <w:num w:numId="13" w16cid:durableId="1194535879">
    <w:abstractNumId w:val="15"/>
  </w:num>
  <w:num w:numId="14" w16cid:durableId="1700860193">
    <w:abstractNumId w:val="6"/>
  </w:num>
  <w:num w:numId="15" w16cid:durableId="206229006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78316829">
    <w:abstractNumId w:val="21"/>
  </w:num>
  <w:num w:numId="17" w16cid:durableId="1957983369">
    <w:abstractNumId w:val="9"/>
  </w:num>
  <w:num w:numId="18" w16cid:durableId="988901335">
    <w:abstractNumId w:val="16"/>
  </w:num>
  <w:num w:numId="19" w16cid:durableId="1248736188">
    <w:abstractNumId w:val="2"/>
  </w:num>
  <w:num w:numId="20" w16cid:durableId="1211385157">
    <w:abstractNumId w:val="13"/>
  </w:num>
  <w:num w:numId="21" w16cid:durableId="1036350085">
    <w:abstractNumId w:val="4"/>
  </w:num>
  <w:num w:numId="22" w16cid:durableId="1572081331">
    <w:abstractNumId w:val="11"/>
  </w:num>
  <w:num w:numId="23" w16cid:durableId="1536845012">
    <w:abstractNumId w:val="0"/>
  </w:num>
  <w:num w:numId="24" w16cid:durableId="1675572776">
    <w:abstractNumId w:val="22"/>
  </w:num>
  <w:num w:numId="25" w16cid:durableId="17903934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B713C"/>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504462"/>
    <w:rsid w:val="005066B8"/>
    <w:rsid w:val="005270A7"/>
    <w:rsid w:val="00545A48"/>
    <w:rsid w:val="005737B6"/>
    <w:rsid w:val="00585783"/>
    <w:rsid w:val="00593A7E"/>
    <w:rsid w:val="005B4778"/>
    <w:rsid w:val="005D0D7C"/>
    <w:rsid w:val="006073E3"/>
    <w:rsid w:val="00650504"/>
    <w:rsid w:val="006E43E8"/>
    <w:rsid w:val="007873A2"/>
    <w:rsid w:val="007D2EA2"/>
    <w:rsid w:val="007E5131"/>
    <w:rsid w:val="007F0670"/>
    <w:rsid w:val="008768C3"/>
    <w:rsid w:val="0092748B"/>
    <w:rsid w:val="009605A2"/>
    <w:rsid w:val="009E0FE2"/>
    <w:rsid w:val="009F2C44"/>
    <w:rsid w:val="00A02054"/>
    <w:rsid w:val="00A21D03"/>
    <w:rsid w:val="00A4355E"/>
    <w:rsid w:val="00AA3965"/>
    <w:rsid w:val="00B66EBB"/>
    <w:rsid w:val="00B72C75"/>
    <w:rsid w:val="00BC7CE0"/>
    <w:rsid w:val="00BD60FC"/>
    <w:rsid w:val="00BE3A0E"/>
    <w:rsid w:val="00C015B2"/>
    <w:rsid w:val="00C03F22"/>
    <w:rsid w:val="00CB7584"/>
    <w:rsid w:val="00CC6BB7"/>
    <w:rsid w:val="00CE5677"/>
    <w:rsid w:val="00CF12B6"/>
    <w:rsid w:val="00D67367"/>
    <w:rsid w:val="00E276FD"/>
    <w:rsid w:val="00E32EAA"/>
    <w:rsid w:val="00E87AEF"/>
    <w:rsid w:val="00EF2425"/>
    <w:rsid w:val="00F000AA"/>
    <w:rsid w:val="00F35937"/>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14</Pages>
  <Words>2817</Words>
  <Characters>1605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Aumsai400</cp:lastModifiedBy>
  <cp:revision>19</cp:revision>
  <dcterms:created xsi:type="dcterms:W3CDTF">2021-09-05T07:46:00Z</dcterms:created>
  <dcterms:modified xsi:type="dcterms:W3CDTF">2022-10-15T08:17:00Z</dcterms:modified>
</cp:coreProperties>
</file>